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ed3de6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d0843d1-85de-43f9-9e74-e7af3d9bddd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9T04:39:33Z</dcterms:created>
  <dcterms:modified xsi:type="dcterms:W3CDTF">2023-06-29T04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